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/>
          <w:bCs/>
          <w:color w:val="0B6BCB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0FFB7B98" w:rsidR="004E37AA" w:rsidRPr="00655250" w:rsidRDefault="009673B8" w:rsidP="00655250">
      <w:pPr>
        <w:pStyle w:val="Subtitle"/>
      </w:pPr>
      <w:r w:rsidRPr="009673B8">
        <w:t>Senior Web Engineer @ Viu</w:t>
      </w:r>
    </w:p>
    <w:p w14:paraId="7662A7CF" w14:textId="6CFE2D34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4CB8A0F2" wp14:editId="719AB0A2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0" w:history="1">
        <w:r w:rsidR="00402D29" w:rsidRPr="00282A43">
          <w:rPr>
            <w:rStyle w:val="Hyperlink"/>
            <w:color w:val="32383E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282A43" w:rsidRDefault="00397074" w:rsidP="00397074">
      <w:pPr>
        <w:rPr>
          <w:color w:val="32383E"/>
          <w:sz w:val="20"/>
          <w:szCs w:val="20"/>
          <w:lang w:val="de-D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0985B188" wp14:editId="39B56AB9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  <w:lang w:val="de-DE"/>
        </w:rPr>
        <w:t xml:space="preserve"> </w:t>
      </w:r>
      <w:hyperlink r:id="rId13" w:history="1">
        <w:r w:rsidR="00402D29" w:rsidRPr="00282A43">
          <w:rPr>
            <w:color w:val="32383E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282A43" w:rsidRDefault="00397074" w:rsidP="00397074">
      <w:pPr>
        <w:rPr>
          <w:rStyle w:val="Hyperlink"/>
          <w:color w:val="32383E"/>
          <w:sz w:val="20"/>
          <w:szCs w:val="20"/>
          <w:u w:val="none"/>
        </w:r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3802EE0D" wp14:editId="034805BB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6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contact@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797E78A5" w14:textId="2E29955E" w:rsidR="00D459C4" w:rsidRPr="00282A43" w:rsidRDefault="00397074" w:rsidP="00397074">
      <w:pPr>
        <w:rPr>
          <w:color w:val="32383E"/>
          <w:sz w:val="20"/>
          <w:szCs w:val="20"/>
        </w:rPr>
        <w:sectPr w:rsidR="00D459C4" w:rsidRPr="00282A43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282A43">
        <w:rPr>
          <w:noProof/>
          <w:color w:val="32383E"/>
          <w:position w:val="-5"/>
          <w:sz w:val="20"/>
          <w:szCs w:val="20"/>
        </w:rPr>
        <w:drawing>
          <wp:inline distT="0" distB="0" distL="0" distR="0" wp14:anchorId="125C56EE" wp14:editId="7D109160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2A43">
        <w:rPr>
          <w:color w:val="32383E"/>
          <w:sz w:val="20"/>
          <w:szCs w:val="20"/>
        </w:rPr>
        <w:t xml:space="preserve"> </w:t>
      </w:r>
      <w:hyperlink r:id="rId19" w:history="1">
        <w:r w:rsidR="00402D29" w:rsidRPr="00282A43">
          <w:rPr>
            <w:rStyle w:val="Hyperlink"/>
            <w:color w:val="32383E"/>
            <w:sz w:val="20"/>
            <w:szCs w:val="20"/>
            <w:u w:val="none"/>
          </w:rPr>
          <w:t>mwskwong.com</w:t>
        </w:r>
      </w:hyperlink>
      <w:r w:rsidR="00402D29" w:rsidRPr="00282A43">
        <w:rPr>
          <w:rStyle w:val="Hyperlink"/>
          <w:color w:val="32383E"/>
          <w:sz w:val="20"/>
          <w:szCs w:val="20"/>
          <w:u w:val="non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5087F3A8" w14:textId="157ABE7A" w:rsidR="00DF723F" w:rsidRPr="00DF723F" w:rsidRDefault="00DF723F" w:rsidP="0016778C">
      <w:pPr>
        <w:spacing w:before="100" w:beforeAutospacing="1"/>
        <w:rPr>
          <w:color w:val="006EDB"/>
        </w:rPr>
      </w:pPr>
      <w:r>
        <w:rPr>
          <w:b/>
          <w:bCs/>
          <w:color w:val="23272B"/>
        </w:rPr>
        <w:t>Senior Web</w:t>
      </w:r>
      <w:r w:rsidRPr="008104F4">
        <w:rPr>
          <w:b/>
          <w:bCs/>
          <w:color w:val="23272B"/>
        </w:rPr>
        <w:t xml:space="preserve"> Engineer</w:t>
      </w:r>
      <w:r w:rsidRPr="00F869B0">
        <w:rPr>
          <w:b/>
          <w:bCs/>
        </w:rPr>
        <w:br/>
      </w:r>
      <w:r w:rsidR="002B6406">
        <w:rPr>
          <w:color w:val="555E68"/>
          <w:sz w:val="18"/>
          <w:szCs w:val="18"/>
        </w:rPr>
        <w:t>SEP</w:t>
      </w:r>
      <w:r w:rsidR="002B6406" w:rsidRPr="002E56F5">
        <w:rPr>
          <w:color w:val="555E68"/>
          <w:sz w:val="18"/>
          <w:szCs w:val="18"/>
        </w:rPr>
        <w:t xml:space="preserve"> 202</w:t>
      </w:r>
      <w:r w:rsidR="002B6406">
        <w:rPr>
          <w:color w:val="555E68"/>
          <w:sz w:val="18"/>
          <w:szCs w:val="18"/>
        </w:rPr>
        <w:t>3</w:t>
      </w:r>
      <w:r w:rsidR="002B6406" w:rsidRPr="002E56F5">
        <w:rPr>
          <w:color w:val="555E68"/>
          <w:sz w:val="18"/>
          <w:szCs w:val="18"/>
        </w:rPr>
        <w:t xml:space="preserve"> – PRESENT</w:t>
      </w:r>
      <w:r w:rsidRPr="00EB7ADF">
        <w:rPr>
          <w:color w:val="32383E"/>
        </w:rPr>
        <w:t xml:space="preserve"> | </w:t>
      </w:r>
      <w:hyperlink r:id="rId20" w:history="1">
        <w:r w:rsidRPr="004E0940">
          <w:rPr>
            <w:rStyle w:val="Hyperlink"/>
            <w:color w:val="0B6BCB"/>
            <w:u w:val="none"/>
          </w:rPr>
          <w:t>Viu</w:t>
        </w:r>
      </w:hyperlink>
    </w:p>
    <w:p w14:paraId="1F7D0F8B" w14:textId="573B3E3D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2B6406" w:rsidRPr="002E56F5">
        <w:rPr>
          <w:color w:val="555E68"/>
          <w:sz w:val="18"/>
          <w:szCs w:val="18"/>
        </w:rPr>
        <w:t xml:space="preserve">OCT 2022 – </w:t>
      </w:r>
      <w:r w:rsidR="002B6406">
        <w:rPr>
          <w:color w:val="555E68"/>
          <w:sz w:val="18"/>
          <w:szCs w:val="18"/>
        </w:rPr>
        <w:t>SEP 2023</w:t>
      </w:r>
      <w:r w:rsidR="002B6406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hyperlink r:id="rId21" w:history="1">
        <w:r w:rsidR="00A87097" w:rsidRPr="008D4D1B">
          <w:rPr>
            <w:rStyle w:val="Hyperlink"/>
            <w:u w:val="none"/>
          </w:rPr>
          <w:t>TecPal Ltd</w:t>
        </w:r>
        <w:r w:rsidR="00CE6204" w:rsidRPr="008D4D1B">
          <w:rPr>
            <w:rStyle w:val="Hyperlink"/>
            <w:u w:val="none"/>
          </w:rPr>
          <w:t>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4867BB6" w14:textId="1AAF879D" w:rsidR="00D459C4" w:rsidRPr="00893657" w:rsidRDefault="00511B3B" w:rsidP="00893657">
      <w:pPr>
        <w:spacing w:before="100" w:beforeAutospacing="1" w:line="240" w:lineRule="auto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>
        <w:rPr>
          <w:b/>
          <w:bCs/>
          <w:color w:val="23272B"/>
        </w:rPr>
        <w:t xml:space="preserve"> </w:t>
      </w:r>
      <w:r w:rsidRPr="00F43837">
        <w:rPr>
          <w:color w:val="32383E"/>
        </w:rPr>
        <w:t>|</w:t>
      </w:r>
      <w:r>
        <w:rPr>
          <w:color w:val="32383E"/>
        </w:rPr>
        <w:t xml:space="preserve"> </w:t>
      </w:r>
      <w:r w:rsidRPr="002E56F5">
        <w:rPr>
          <w:color w:val="555E68"/>
          <w:sz w:val="18"/>
          <w:szCs w:val="18"/>
        </w:rPr>
        <w:t>MAY</w:t>
      </w:r>
      <w:r w:rsidR="00845E8A">
        <w:rPr>
          <w:color w:val="555E68"/>
          <w:sz w:val="18"/>
          <w:szCs w:val="18"/>
        </w:rPr>
        <w:t xml:space="preserve"> </w:t>
      </w:r>
      <w:r w:rsidRPr="002E56F5">
        <w:rPr>
          <w:color w:val="555E68"/>
          <w:sz w:val="18"/>
          <w:szCs w:val="18"/>
        </w:rPr>
        <w:t>– SEP 2022</w:t>
      </w:r>
      <w:r>
        <w:rPr>
          <w:b/>
          <w:bCs/>
          <w:color w:val="23272B"/>
        </w:rPr>
        <w:br/>
      </w:r>
      <w:r w:rsidR="00D459C4"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hyperlink r:id="rId22" w:history="1">
        <w:r w:rsidR="004B2522" w:rsidRPr="008D4D1B">
          <w:rPr>
            <w:rStyle w:val="Hyperlink"/>
            <w:u w:val="none"/>
          </w:rPr>
          <w:t>EDPS Systems Limited</w:t>
        </w:r>
      </w:hyperlink>
      <w:r w:rsidR="004B2522" w:rsidRPr="003D048C">
        <w:rPr>
          <w:color w:val="0B6BCB"/>
        </w:rPr>
        <w:t xml:space="preserve"> </w:t>
      </w:r>
      <w:r w:rsidR="004B2522" w:rsidRPr="00B508F8">
        <w:rPr>
          <w:color w:val="32383E"/>
        </w:rPr>
        <w:t>·</w:t>
      </w:r>
      <w:r w:rsidR="004B2522" w:rsidRPr="00E25CAC">
        <w:rPr>
          <w:color w:val="auto"/>
        </w:rPr>
        <w:t xml:space="preserve"> </w:t>
      </w:r>
      <w:hyperlink r:id="rId23" w:history="1">
        <w:r w:rsidR="001509E6">
          <w:rPr>
            <w:rStyle w:val="Hyperlink"/>
            <w:u w:val="none"/>
          </w:rPr>
          <w:t>s</w:t>
        </w:r>
      </w:hyperlink>
      <w:r w:rsidR="004B2522" w:rsidRPr="003D048C">
        <w:rPr>
          <w:color w:val="0B6BCB"/>
        </w:rPr>
        <w:t xml:space="preserve"> </w:t>
      </w:r>
      <w:r w:rsidR="004B2522" w:rsidRPr="0017303E">
        <w:rPr>
          <w:color w:val="9A5B13"/>
          <w:sz w:val="18"/>
          <w:szCs w:val="18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511B3B">
        <w:rPr>
          <w:color w:val="32383E"/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Pr="00363AF4" w:rsidRDefault="00DD3F81" w:rsidP="0061645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Frontend</w:t>
      </w:r>
    </w:p>
    <w:p w14:paraId="1D3909C4" w14:textId="35A42126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3EE1335F">
                <wp:extent cx="917931" cy="264788"/>
                <wp:effectExtent l="0" t="0" r="24765" b="24130"/>
                <wp:docPr id="161596896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7A002F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7A002F" w:rsidRDefault="00453426" w:rsidP="00453426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363AF4" w:rsidRDefault="00030ECB" w:rsidP="00030ECB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363AF4" w:rsidRDefault="00F35E83" w:rsidP="00F35E83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n6GK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tU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yfoYq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dMGn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nPC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FHTBp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363AF4" w:rsidRDefault="00EA63C7" w:rsidP="00EA63C7">
      <w:pPr>
        <w:spacing w:before="100" w:beforeAutospacing="1"/>
        <w:rPr>
          <w:b/>
          <w:bCs/>
          <w:color w:val="0B6BCB"/>
        </w:rPr>
      </w:pPr>
      <w:r w:rsidRPr="00363AF4">
        <w:rPr>
          <w:b/>
          <w:bCs/>
          <w:color w:val="0B6BCB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5167B2F" w:rsidR="00AA07FC" w:rsidRPr="00333E5B" w:rsidRDefault="00333E5B" w:rsidP="00AA07FC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DevOps</w:t>
      </w:r>
    </w:p>
    <w:p w14:paraId="34006F24" w14:textId="35DD578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A65C29" wp14:editId="5C2A864E">
                <wp:extent cx="917931" cy="264788"/>
                <wp:effectExtent l="0" t="0" r="24765" b="24130"/>
                <wp:docPr id="40339075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7CD957" w14:textId="5BBD8E0F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GitHub 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A65C29" id="_x0000_s105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gqd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q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Kegqd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E7CD957" w14:textId="5BBD8E0F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GitHub Actio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61E3B89" wp14:editId="40DEC884">
                <wp:extent cx="917931" cy="264788"/>
                <wp:effectExtent l="0" t="0" r="24765" b="24130"/>
                <wp:docPr id="93017115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DF4433" w14:textId="376186E1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1E3B89" id="_x0000_s105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JQ3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aVa49MWyuOjIw66efOW39bYBHfMh0fm8AvjKOLSCA94SAX47aCXKKnA/XzvPdpj36OW&#10;kgYHtqAGNwol6pvBeZjNI9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v7JQ3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EDF4433" w14:textId="376186E1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8111C">
        <w:t xml:space="preserve"> </w:t>
      </w:r>
      <w:r w:rsidR="00F8111C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7733B13" wp14:editId="6AAE0365">
                <wp:extent cx="917931" cy="264788"/>
                <wp:effectExtent l="0" t="0" r="24765" b="24130"/>
                <wp:docPr id="113152461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F3E87C" w14:textId="1FBD637D" w:rsidR="00F8111C" w:rsidRPr="007A002F" w:rsidRDefault="00F8111C" w:rsidP="00F8111C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Jenki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7733B13" id="_x0000_s105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YxW/qA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YjegaXzaQnl8dMRBN2/e8tsam+CO+fDIHH5hHEVcGuEBD6kAvx30EiUVuJ/vvUd77HvU&#10;UtLgwBbU4EahRH0zOA/ns0g1CemCgnv7uh1ezV6vAdsA2xZzSmK0DWoQpQP9ihtlFWOhihmOEQvK&#10;gxsu69CtD9xJXKxWyQxn2bJwZ54tj+CR3tipL+0rc7bv/4CDcw/DSLNFauqO2pNt9PR2tQ/Y2yEq&#10;T2z2F9wDqYP6nRUXzdt7sjpt1uUv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X2MVv6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22F3E87C" w14:textId="1FBD637D" w:rsidR="00F8111C" w:rsidRPr="007A002F" w:rsidRDefault="00F8111C" w:rsidP="00F8111C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Jenkin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333E5B" w:rsidRDefault="002B569D" w:rsidP="002B569D">
      <w:pPr>
        <w:spacing w:before="100" w:beforeAutospacing="1"/>
        <w:rPr>
          <w:b/>
          <w:bCs/>
          <w:color w:val="0B6BCB"/>
        </w:rPr>
      </w:pPr>
      <w:r w:rsidRPr="00333E5B">
        <w:rPr>
          <w:b/>
          <w:bCs/>
          <w:color w:val="0B6BCB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eb9qA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11DF726A" w:rsidR="00170B48" w:rsidRPr="00E25CAC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AUG </w:t>
      </w:r>
      <w:r w:rsidR="00A37633" w:rsidRPr="002E56F5">
        <w:rPr>
          <w:color w:val="555E68"/>
          <w:sz w:val="18"/>
          <w:szCs w:val="18"/>
        </w:rPr>
        <w:t>2022 – PRESENT</w:t>
      </w:r>
      <w:r w:rsidR="00A37633"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hyperlink r:id="rId24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55F988" w14:textId="217DB92B" w:rsidR="00170B48" w:rsidRPr="00170B48" w:rsidRDefault="00845E8A" w:rsidP="00170B48">
      <w:pPr>
        <w:spacing w:before="100" w:beforeAutospacing="1"/>
        <w:rPr>
          <w:color w:val="auto"/>
        </w:rPr>
      </w:pPr>
      <w:r>
        <w:rPr>
          <w:color w:val="555E68"/>
          <w:sz w:val="18"/>
          <w:szCs w:val="18"/>
        </w:rPr>
        <w:t xml:space="preserve">SEP </w:t>
      </w:r>
      <w:r w:rsidR="00D06BCB" w:rsidRPr="002E56F5">
        <w:rPr>
          <w:color w:val="555E68"/>
          <w:sz w:val="18"/>
          <w:szCs w:val="18"/>
        </w:rPr>
        <w:t xml:space="preserve">2015 – </w:t>
      </w:r>
      <w:r>
        <w:rPr>
          <w:color w:val="555E68"/>
          <w:sz w:val="18"/>
          <w:szCs w:val="18"/>
        </w:rPr>
        <w:t xml:space="preserve">DEC </w:t>
      </w:r>
      <w:r w:rsidR="00D06BCB" w:rsidRPr="002E56F5">
        <w:rPr>
          <w:color w:val="555E68"/>
          <w:sz w:val="18"/>
          <w:szCs w:val="18"/>
        </w:rPr>
        <w:t>2019</w:t>
      </w:r>
      <w:r w:rsidR="00D06BCB"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E25CAC">
        <w:rPr>
          <w:color w:val="auto"/>
        </w:rPr>
        <w:br/>
      </w:r>
      <w:hyperlink r:id="rId25" w:history="1">
        <w:r w:rsidR="006C71A3" w:rsidRPr="00987D81">
          <w:rPr>
            <w:rStyle w:val="Hyperlink"/>
            <w:u w:val="none"/>
          </w:rPr>
          <w:t>The University of Hong Kong</w:t>
        </w:r>
      </w:hyperlink>
      <w:r w:rsidR="002E52F3">
        <w:rPr>
          <w:color w:val="0B6BCB"/>
        </w:rPr>
        <w:br/>
      </w:r>
      <w:r w:rsidR="002E52F3" w:rsidRPr="00F27179">
        <w:rPr>
          <w:color w:val="32383E"/>
        </w:rPr>
        <w:t>2</w:t>
      </w:r>
      <w:r w:rsidR="002E52F3" w:rsidRPr="00F27179">
        <w:rPr>
          <w:color w:val="32383E"/>
          <w:vertAlign w:val="superscript"/>
        </w:rPr>
        <w:t>nd</w:t>
      </w:r>
      <w:r w:rsidR="002E52F3" w:rsidRPr="00F27179">
        <w:rPr>
          <w:color w:val="32383E"/>
        </w:rPr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906E4" w14:textId="77777777" w:rsidR="0031511A" w:rsidRDefault="0031511A" w:rsidP="00A66031">
      <w:pPr>
        <w:spacing w:after="0" w:line="240" w:lineRule="auto"/>
      </w:pPr>
      <w:r>
        <w:separator/>
      </w:r>
    </w:p>
  </w:endnote>
  <w:endnote w:type="continuationSeparator" w:id="0">
    <w:p w14:paraId="73B2C329" w14:textId="77777777" w:rsidR="0031511A" w:rsidRDefault="0031511A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D654E9" w14:textId="77777777" w:rsidR="0031511A" w:rsidRDefault="0031511A" w:rsidP="00A66031">
      <w:pPr>
        <w:spacing w:after="0" w:line="240" w:lineRule="auto"/>
      </w:pPr>
      <w:r>
        <w:separator/>
      </w:r>
    </w:p>
  </w:footnote>
  <w:footnote w:type="continuationSeparator" w:id="0">
    <w:p w14:paraId="7779A148" w14:textId="77777777" w:rsidR="0031511A" w:rsidRDefault="0031511A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4097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71F16"/>
    <w:rsid w:val="000830DB"/>
    <w:rsid w:val="00084B7B"/>
    <w:rsid w:val="00087B31"/>
    <w:rsid w:val="0009104F"/>
    <w:rsid w:val="00092E7D"/>
    <w:rsid w:val="00093270"/>
    <w:rsid w:val="00096B78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67D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B7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09E6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621C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82A43"/>
    <w:rsid w:val="0029162C"/>
    <w:rsid w:val="00292FFF"/>
    <w:rsid w:val="00293C4B"/>
    <w:rsid w:val="00294F6B"/>
    <w:rsid w:val="002A48D5"/>
    <w:rsid w:val="002B3267"/>
    <w:rsid w:val="002B3E3F"/>
    <w:rsid w:val="002B48BA"/>
    <w:rsid w:val="002B569D"/>
    <w:rsid w:val="002B6406"/>
    <w:rsid w:val="002B65BA"/>
    <w:rsid w:val="002B67FF"/>
    <w:rsid w:val="002C041D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2F3"/>
    <w:rsid w:val="002E56F5"/>
    <w:rsid w:val="002E65F9"/>
    <w:rsid w:val="002E6C04"/>
    <w:rsid w:val="002E78CC"/>
    <w:rsid w:val="002F0FEB"/>
    <w:rsid w:val="002F61F2"/>
    <w:rsid w:val="00304CA1"/>
    <w:rsid w:val="00313011"/>
    <w:rsid w:val="00313D8D"/>
    <w:rsid w:val="00314E8D"/>
    <w:rsid w:val="0031511A"/>
    <w:rsid w:val="003156F1"/>
    <w:rsid w:val="00323236"/>
    <w:rsid w:val="0033056D"/>
    <w:rsid w:val="0033353F"/>
    <w:rsid w:val="00333C1E"/>
    <w:rsid w:val="00333E5B"/>
    <w:rsid w:val="0034268F"/>
    <w:rsid w:val="00342845"/>
    <w:rsid w:val="003471C8"/>
    <w:rsid w:val="0035149D"/>
    <w:rsid w:val="00352758"/>
    <w:rsid w:val="0035358C"/>
    <w:rsid w:val="00353CC6"/>
    <w:rsid w:val="00357F53"/>
    <w:rsid w:val="003607DA"/>
    <w:rsid w:val="00363AF4"/>
    <w:rsid w:val="003701D9"/>
    <w:rsid w:val="00373C48"/>
    <w:rsid w:val="00374B6B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048C"/>
    <w:rsid w:val="003D51BE"/>
    <w:rsid w:val="003E0772"/>
    <w:rsid w:val="003E75DF"/>
    <w:rsid w:val="003F4062"/>
    <w:rsid w:val="003F7797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0D7F"/>
    <w:rsid w:val="00452DAA"/>
    <w:rsid w:val="00453218"/>
    <w:rsid w:val="00453426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1B3B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250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1959"/>
    <w:rsid w:val="00732036"/>
    <w:rsid w:val="007321D0"/>
    <w:rsid w:val="007366E3"/>
    <w:rsid w:val="007419FB"/>
    <w:rsid w:val="007459A7"/>
    <w:rsid w:val="00751629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7A7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E8A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4D1B"/>
    <w:rsid w:val="008D6A77"/>
    <w:rsid w:val="008E2B81"/>
    <w:rsid w:val="008E4225"/>
    <w:rsid w:val="008E5C25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673B8"/>
    <w:rsid w:val="00972C6B"/>
    <w:rsid w:val="00976245"/>
    <w:rsid w:val="00983731"/>
    <w:rsid w:val="009846BA"/>
    <w:rsid w:val="00987D81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3C9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024"/>
    <w:rsid w:val="00BE01F4"/>
    <w:rsid w:val="00BE190F"/>
    <w:rsid w:val="00BE3BDB"/>
    <w:rsid w:val="00BE7425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66D57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3B54"/>
    <w:rsid w:val="00C95660"/>
    <w:rsid w:val="00C96799"/>
    <w:rsid w:val="00CA0177"/>
    <w:rsid w:val="00CA10D5"/>
    <w:rsid w:val="00CA2A2F"/>
    <w:rsid w:val="00CA709F"/>
    <w:rsid w:val="00CB12E6"/>
    <w:rsid w:val="00CB47F1"/>
    <w:rsid w:val="00CB4815"/>
    <w:rsid w:val="00CB6C86"/>
    <w:rsid w:val="00CD365A"/>
    <w:rsid w:val="00CD587C"/>
    <w:rsid w:val="00CD748B"/>
    <w:rsid w:val="00CE1193"/>
    <w:rsid w:val="00CE282D"/>
    <w:rsid w:val="00CE4664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54E43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05FD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07C84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11C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www.tecpal.com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5" Type="http://schemas.openxmlformats.org/officeDocument/2006/relationships/hyperlink" Target="https://www.hku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hyperlink" Target="https://www.viu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24" Type="http://schemas.openxmlformats.org/officeDocument/2006/relationships/hyperlink" Target="https://hkust.ed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23" Type="http://schemas.openxmlformats.org/officeDocument/2006/relationships/hyperlink" Target="https://www.ha.org.hk/" TargetMode="External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Relationship Id="rId22" Type="http://schemas.openxmlformats.org/officeDocument/2006/relationships/hyperlink" Target="http://www.edps.com.hk/" TargetMode="Externa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3</TotalTime>
  <Pages>1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917</cp:revision>
  <cp:lastPrinted>2023-08-22T15:33:00Z</cp:lastPrinted>
  <dcterms:created xsi:type="dcterms:W3CDTF">2022-02-28T00:59:00Z</dcterms:created>
  <dcterms:modified xsi:type="dcterms:W3CDTF">2023-08-26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